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Mojito Kerze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ierung der Haut, Kate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Chronisch gewässergefährdend, Kate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Kann allergische Hautreaktionen verursachen. Schädlich für Wasserorganismen, mit langfristiger Wirkung.</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Gefahrenpiktogramme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wor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chtu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Enthäl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carvone; citral; d-limonene; 3,7-dimethylnona-1,6-dien-3-ol; terpinole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Kann allergische Hautreaktionen verursachen.</w:t>
              <w:br/>
              <w:t>H412 - Schädlich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273 - Freisetzung in die Umwelt vermeiden.</w:t>
              <w:br/>
              <w:t>P333+P313 - Bei Hautreizung oder -ausschlag: Ärztlichen Rat einholen/ärztliche Hilfe hinzuziehen.</w:t>
              <w:br/>
              <w:t>P501 - Inhalt und Behälter ein Sortierzentrum, gemäß den lokalen Vorschriften zuführ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citr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392-40-5</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6-39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125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terpinol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86-62-9</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9-578-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2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sp. Tox. 1, H304</w:t>
              <w:br/>
              <w:t>Aquatic Acute 1, H400</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nona-1,6-die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339-55-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33-73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9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arv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9-49-0</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759-5</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148-00-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84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Haut mit viel Wasser abwaschen. Kontaminierte Kleidung ausziehen. Bei Hautreizung oder -ausschlag: Ärztlichen Rat einholen/ärztliche Hilfe hinzuzie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Kann allergische Hautreaktionen verursach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runreinigten Bereich lüften. Berührung mit den Augen und der Haut vermeiden. Einatmen von Staub/Rauch/Gas/Nebel/Dampf/Aerosol vermeid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Berührung mit den Augen und der Haut vermeiden. Einatmen von Staub/Rauch/Gas/Nebel/Dampf/Aerosol vermeid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Kontaminierte Arbeitskleidung nicht außerhalb des Arbeitsplatzes tragen. Kontaminierte Kleidung vor erneutem Tragen waschen. 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3"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d-limonene</w:t>
            </w:r>
            <w:r w:rsidRPr="0069446B">
              <w:rPr>
                <w:noProof w:val="0"/>
                <w:color w:val="auto"/>
              </w:rPr>
              <w:t xml:space="preserve"> </w:t>
            </w:r>
            <w:r w:rsidRPr="0069446B" w:rsidR="00FD53E4">
              <w:rPr>
                <w:noProof/>
                <w:color w:val="auto"/>
              </w:rPr>
              <w:t>(5989-27-5)</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R)-p-Mentha-1,8-dien (D-Limonen)</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I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Sh - Hautsensibilisierende Stoffe; Y - Ein Risiko der Fruchtschädigung braucht bei Einhaltung des Arbeitsplatzgrenzwertes und des biologischen Grenzwertes (BGW) nicht befürchtet zu werd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Hesperidaceae. Fruchtig. Ländlich.</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6F8516" w14:textId="18123FA7">
            <w:pPr>
              <w:pStyle w:val="SDSTableTextNormal"/>
              <w:rPr>
                <w:noProof w:val="0"/>
              </w:rPr>
            </w:pPr>
            <w:r w:rsidRPr="0069446B" w:rsidR="00FA7F7F">
              <w:rPr>
                <w:noProof/>
              </w:rPr>
              <w:t>0,8763</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d-limonene (5989-27-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Körpergewic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terpinolene (586-62-9)</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Körpergewicht Animal: rat, Animal sex: female, Guideline: OECD Guideline 402 (Acute Derm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Kann allergische Hautreaktionen verursache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Körpergewicht Animal: rat,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terpinolene (586-62-9)</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Tier, männ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294,6 mg/kg Körpergewicht Animal: rat, Animal sex: male, Guideline: OECD Guideline 422 (Combined Repeated Dose Toxicity Study with the Reproduction / Developmental Toxicity Screening Test)</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161,5 mg/kg Körpergewicht Animal: rat, Animal sex: female, Guideline: OECD Guideline 422 (Combined Repeated Dose Toxicity Study with the Reproduction / Developmental Toxicity Screening Tes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Mojito Kerz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Schädlich für Wasserorganismen, mit langfristiger Wirkung.</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Schädlich für Wasserorganismen, mit langfristiger Wirkung.</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d-limonene (5989-27-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Krebstier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terpinolene (586-62-9)</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805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634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1,69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Mojito Kerz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arvone (99-49-0)</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al (5392-40-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nona-1,6-dien-3-ol (10339-55-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terpinolene (586-62-9)</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ökotoxisch‘: Abfall, der unmittelbare oder mittelbare Gefahren für einen oder mehrere Umweltbereiche darstellt oder darstellen kan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2.1 bis 2.4, 2.6 und 2.7, 2.8 Typen A und B, 2.9, 2.10, 2.12, 2.13 Kategorien 1 und 2, 2.14 Kategorien 1 und 2, 2.15 Typen A bis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 ; terpinol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 ; terpinol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2, Deutli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 gewässergefährdend, Kategorie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entzündbar.</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5.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5.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Mojito Kerz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Mojito Kerz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05.06.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8" Type="http://schemas.openxmlformats.org/officeDocument/2006/relationships/header" Target="header1.xml"/><Relationship Id="rId18" Type="http://schemas.openxmlformats.org/officeDocument/2006/relationships/customXml" Target="../customXml/item4.xml"/><Relationship Id="rId3" Type="http://schemas.openxmlformats.org/officeDocument/2006/relationships/fontTable" Target="fontTable.xml"/><Relationship Id="rId12" Type="http://schemas.openxmlformats.org/officeDocument/2006/relationships/header" Target="header3.xml"/><Relationship Id="rId7" Type="http://schemas.openxmlformats.org/officeDocument/2006/relationships/image" Target="media/image2.png"/><Relationship Id="rId17" Type="http://schemas.openxmlformats.org/officeDocument/2006/relationships/customXml" Target="../customXml/item3.xml"/><Relationship Id="rId2" Type="http://schemas.openxmlformats.org/officeDocument/2006/relationships/webSettings" Target="webSettings.xml"/><Relationship Id="rId16" Type="http://schemas.openxmlformats.org/officeDocument/2006/relationships/customXml" Target="../customXml/item2.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1.png"/><Relationship Id="rId15" Type="http://schemas.openxmlformats.org/officeDocument/2006/relationships/styles" Target="styles.xml"/><Relationship Id="rId5" Type="http://schemas.openxmlformats.org/officeDocument/2006/relationships/hyperlink" Target="mailto: office@labsys.fr" TargetMode="External"/><Relationship Id="rId10" Type="http://schemas.openxmlformats.org/officeDocument/2006/relationships/footer" Target="footer1.xml"/><Relationship Id="rId14" Type="http://schemas.openxmlformats.org/officeDocument/2006/relationships/theme" Target="theme/theme1.xml"/><Relationship Id="rId4" Type="http://schemas.openxmlformats.org/officeDocument/2006/relationships/customXml" Target="../customXml/item1.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88C298E6-F9A4-4C2D-AA90-CCC39C0C1871}"/>
</file>

<file path=customXml/itemProps3.xml><?xml version="1.0" encoding="utf-8"?>
<ds:datastoreItem xmlns:ds="http://schemas.openxmlformats.org/officeDocument/2006/customXml" ds:itemID="{C941A16B-6A3F-435E-B7E8-C7BBE595BF32}"/>
</file>

<file path=customXml/itemProps4.xml><?xml version="1.0" encoding="utf-8"?>
<ds:datastoreItem xmlns:ds="http://schemas.openxmlformats.org/officeDocument/2006/customXml" ds:itemID="{CD07AD8A-33B5-4C17-B8E5-116FC414AA7B}"/>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